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23D6328" w:rsidR="00074C3B" w:rsidRPr="00D33190" w:rsidRDefault="00D33190" w:rsidP="00D33190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D33190">
        <w:rPr>
          <w:rFonts w:ascii="Times New Roman" w:hAnsi="Times New Roman" w:cs="Times New Roman"/>
          <w:sz w:val="22"/>
          <w:szCs w:val="22"/>
          <w:lang w:val="en-GB"/>
        </w:rPr>
        <w:t>L7 Memory System I Cache</w:t>
      </w:r>
    </w:p>
    <w:p w14:paraId="0C1B80A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623D985" w14:textId="27DF976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. Why are large memories typically slow?  </w:t>
      </w:r>
    </w:p>
    <w:p w14:paraId="785C7C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ue to high power consumption  </w:t>
      </w:r>
    </w:p>
    <w:p w14:paraId="0F0F52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Increased density leads to slower access times  </w:t>
      </w:r>
    </w:p>
    <w:p w14:paraId="59D7A59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arger addressing complexity  </w:t>
      </w:r>
    </w:p>
    <w:p w14:paraId="40F913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All of the above  </w:t>
      </w:r>
    </w:p>
    <w:p w14:paraId="2E77DB42" w14:textId="618609D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7EFD2C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9153BC" w14:textId="2B3D05D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3. Which memory technology requires periodic refreshing?  </w:t>
      </w:r>
    </w:p>
    <w:p w14:paraId="4F4623F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SRAM  </w:t>
      </w:r>
    </w:p>
    <w:p w14:paraId="50DFB92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DRAM  </w:t>
      </w:r>
    </w:p>
    <w:p w14:paraId="31CF5DB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lash  </w:t>
      </w:r>
    </w:p>
    <w:p w14:paraId="7B4A3C8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egisters  </w:t>
      </w:r>
    </w:p>
    <w:p w14:paraId="6A019A41" w14:textId="2690972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</w:t>
      </w:r>
    </w:p>
    <w:p w14:paraId="57EDA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4747C4E" w14:textId="0D517F7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4. What principle states that programs tend to access a small portion of memory repeatedly?  </w:t>
      </w:r>
    </w:p>
    <w:p w14:paraId="13D18C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Memory hierarchy  </w:t>
      </w:r>
    </w:p>
    <w:p w14:paraId="68F9DF5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rinciple of locality  </w:t>
      </w:r>
    </w:p>
    <w:p w14:paraId="54FA41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herence  </w:t>
      </w:r>
    </w:p>
    <w:p w14:paraId="1FBD575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apping  </w:t>
      </w:r>
    </w:p>
    <w:p w14:paraId="3DCB48FE" w14:textId="280BFCF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28C4DE6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394E5D1" w14:textId="4509393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5. In the loop `for (i=0; i&lt;n; i++) sum += a[i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];`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>, which type of locality is exhibited by the array `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a[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]`?  </w:t>
      </w:r>
    </w:p>
    <w:p w14:paraId="224158F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only  </w:t>
      </w:r>
    </w:p>
    <w:p w14:paraId="3FFE03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only  </w:t>
      </w:r>
    </w:p>
    <w:p w14:paraId="0ED7FE5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temporal and spatial  </w:t>
      </w:r>
    </w:p>
    <w:p w14:paraId="0F45311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6C78FEE4" w14:textId="6F917B8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</w:t>
      </w:r>
    </w:p>
    <w:p w14:paraId="26D0B25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56FDD7" w14:textId="7139F8A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6. Which field in a memory address determines the cache set for a direct-mapped cache?  </w:t>
      </w:r>
    </w:p>
    <w:p w14:paraId="3754DE1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ag  </w:t>
      </w:r>
    </w:p>
    <w:p w14:paraId="4DD9396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et Index  </w:t>
      </w:r>
    </w:p>
    <w:p w14:paraId="217AFEF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Offset  </w:t>
      </w:r>
    </w:p>
    <w:p w14:paraId="0694944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Valid bit  </w:t>
      </w:r>
    </w:p>
    <w:p w14:paraId="0D08A735" w14:textId="6956F5F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75C661D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6A52E74" w14:textId="0022114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7. A cache miss caused by two memory blocks competing for the same cache set is called:  </w:t>
      </w:r>
    </w:p>
    <w:p w14:paraId="19F409F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miss  </w:t>
      </w:r>
    </w:p>
    <w:p w14:paraId="422ED2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miss  </w:t>
      </w:r>
    </w:p>
    <w:p w14:paraId="194D36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miss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42424E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  </w:t>
      </w:r>
    </w:p>
    <w:p w14:paraId="04C60FB3" w14:textId="3F1481F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46B7A3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E03FA97" w14:textId="6B56C06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8. Which cache organization allows a memory block to be placed in any cache location?  </w:t>
      </w:r>
    </w:p>
    <w:p w14:paraId="49B11C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Direct-mapped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2A9A0DC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-way set associative  </w:t>
      </w:r>
    </w:p>
    <w:p w14:paraId="730E63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ully associative  </w:t>
      </w:r>
    </w:p>
    <w:p w14:paraId="09FEB84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4-way set associative  </w:t>
      </w:r>
    </w:p>
    <w:p w14:paraId="0BF0E918" w14:textId="35D3090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</w:t>
      </w:r>
    </w:p>
    <w:p w14:paraId="5BF406C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BB60C24" w14:textId="1CA577F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9. For a 6-bit address with 2-bit tag, 2-bit index, and 2-bit offset, what is the cache capacity (block size = 4 bytes)?  </w:t>
      </w:r>
    </w:p>
    <w:p w14:paraId="51FC8B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6 bytes  </w:t>
      </w:r>
    </w:p>
    <w:p w14:paraId="608E35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8 bytes  </w:t>
      </w:r>
    </w:p>
    <w:p w14:paraId="4A958A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C) 32 bytes  </w:t>
      </w:r>
    </w:p>
    <w:p w14:paraId="65E9E16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64 bytes  </w:t>
      </w:r>
    </w:p>
    <w:p w14:paraId="587A3C62" w14:textId="7B7E73E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30A8A2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0610CDA" w14:textId="51E7EB9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0. Increasing cache associativity primarily reduces which type of miss?  </w:t>
      </w:r>
    </w:p>
    <w:p w14:paraId="3636F5D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 </w:t>
      </w:r>
    </w:p>
    <w:p w14:paraId="758303F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 </w:t>
      </w:r>
    </w:p>
    <w:p w14:paraId="3E3CD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 </w:t>
      </w:r>
    </w:p>
    <w:p w14:paraId="4058C13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Temporal  </w:t>
      </w:r>
    </w:p>
    <w:p w14:paraId="27F96680" w14:textId="3D31984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</w:t>
      </w:r>
    </w:p>
    <w:p w14:paraId="3B090A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D6B1C9" w14:textId="73C3E7F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1. Which replacement policy evicts the least recently used block?  </w:t>
      </w:r>
    </w:p>
    <w:p w14:paraId="1B6F5A6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Random  </w:t>
      </w:r>
    </w:p>
    <w:p w14:paraId="19EB77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IFO  </w:t>
      </w:r>
    </w:p>
    <w:p w14:paraId="794728A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RU  </w:t>
      </w:r>
    </w:p>
    <w:p w14:paraId="39EF507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ound-robin  </w:t>
      </w:r>
    </w:p>
    <w:p w14:paraId="2CEE5E90" w14:textId="1C48184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77FF81C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022F721" w14:textId="1E0052A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12. What 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</w:rPr>
        <w:t xml:space="preserve">Average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33190">
        <w:rPr>
          <w:rFonts w:ascii="Times New Roman" w:hAnsi="Times New Roman" w:cs="Times New Roman"/>
          <w:sz w:val="22"/>
          <w:szCs w:val="22"/>
        </w:rPr>
        <w:t xml:space="preserve">emory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D33190">
        <w:rPr>
          <w:rFonts w:ascii="Times New Roman" w:hAnsi="Times New Roman" w:cs="Times New Roman"/>
          <w:sz w:val="22"/>
          <w:szCs w:val="22"/>
        </w:rPr>
        <w:t xml:space="preserve">ccess </w:t>
      </w:r>
      <w:r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ime 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33190">
        <w:rPr>
          <w:rFonts w:ascii="Times New Roman" w:hAnsi="Times New Roman" w:cs="Times New Roman"/>
          <w:sz w:val="22"/>
          <w:szCs w:val="22"/>
        </w:rPr>
        <w:t>AMAT</w:t>
      </w:r>
      <w:r>
        <w:rPr>
          <w:rFonts w:ascii="Times New Roman" w:hAnsi="Times New Roman" w:cs="Times New Roman"/>
          <w:sz w:val="22"/>
          <w:szCs w:val="22"/>
        </w:rPr>
        <w:t>)</w:t>
      </w:r>
      <w:r w:rsidRPr="00D33190">
        <w:rPr>
          <w:rFonts w:ascii="Times New Roman" w:hAnsi="Times New Roman" w:cs="Times New Roman"/>
          <w:sz w:val="22"/>
          <w:szCs w:val="22"/>
        </w:rPr>
        <w:t xml:space="preserve"> if the hit time is 2 cycles, miss rate is 5%, and miss penalty is 100 cycles?  </w:t>
      </w:r>
    </w:p>
    <w:p w14:paraId="786F713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2 + 0.05*100 = 7 cycles  </w:t>
      </w:r>
    </w:p>
    <w:p w14:paraId="665869E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+ 0.95*100 = 97 cycles  </w:t>
      </w:r>
    </w:p>
    <w:p w14:paraId="68E4CC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0.05*100 = 5 cycles  </w:t>
      </w:r>
    </w:p>
    <w:p w14:paraId="2C9803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2 + 0.05*2 = 2.1 cycles  </w:t>
      </w:r>
    </w:p>
    <w:p w14:paraId="5EBB3749" w14:textId="466E8F7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22DBA4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F4C6A49" w14:textId="6523261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3. Which statement about SRAM is FALSE?  </w:t>
      </w:r>
    </w:p>
    <w:p w14:paraId="11965B1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Uses 1 transistor per cell  </w:t>
      </w:r>
    </w:p>
    <w:p w14:paraId="50327D9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aster than DRAM  </w:t>
      </w:r>
    </w:p>
    <w:p w14:paraId="3C09E99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Does not require refreshing  </w:t>
      </w:r>
    </w:p>
    <w:p w14:paraId="6352515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ore expensive than DRAM  </w:t>
      </w:r>
    </w:p>
    <w:p w14:paraId="6807657F" w14:textId="7613479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59E4E6F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D7D0033" w14:textId="3C3C177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4. In a direct-mapped cache, memory addresses 0x00 and 0x40 map to the same set. This causes:  </w:t>
      </w:r>
    </w:p>
    <w:p w14:paraId="7F7D6B0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apacity misses  </w:t>
      </w:r>
    </w:p>
    <w:p w14:paraId="09800F3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ing-pong effect  </w:t>
      </w:r>
    </w:p>
    <w:p w14:paraId="10D372E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mpulsory misses  </w:t>
      </w:r>
    </w:p>
    <w:p w14:paraId="1AEB4F2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locality  </w:t>
      </w:r>
    </w:p>
    <w:p w14:paraId="50473E3D" w14:textId="162CF6C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206E46F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A4F5B4" w14:textId="40F9C04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5. Which cache level is typically optimized for low hit time?  </w:t>
      </w:r>
    </w:p>
    <w:p w14:paraId="7072C5E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L1  </w:t>
      </w:r>
    </w:p>
    <w:p w14:paraId="7E1FA5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L2  </w:t>
      </w:r>
    </w:p>
    <w:p w14:paraId="1F28BD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LC (Last-Level Cache)  </w:t>
      </w:r>
    </w:p>
    <w:p w14:paraId="78ED81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ain memory  </w:t>
      </w:r>
    </w:p>
    <w:p w14:paraId="4A9FEA26" w14:textId="5846AB9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3E3BB5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3A0F56E" w14:textId="14637C6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6. A program with poor temporal locality will likely experience more:  </w:t>
      </w:r>
    </w:p>
    <w:p w14:paraId="20F43E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nflict misses  </w:t>
      </w:r>
    </w:p>
    <w:p w14:paraId="550112B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ulsory misses  </w:t>
      </w:r>
    </w:p>
    <w:p w14:paraId="2536F6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pacity misses  </w:t>
      </w:r>
    </w:p>
    <w:p w14:paraId="48A702E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es  </w:t>
      </w:r>
    </w:p>
    <w:p w14:paraId="4A26DEA9" w14:textId="4897D93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391F538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1D3FFDE" w14:textId="40B33D6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7. Which component manages the cache-to-main memory interaction?  </w:t>
      </w:r>
    </w:p>
    <w:p w14:paraId="3D0BA6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A) Operating system  </w:t>
      </w:r>
    </w:p>
    <w:p w14:paraId="02FA18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iler  </w:t>
      </w:r>
    </w:p>
    <w:p w14:paraId="4F9A1B9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ntroller hardware  </w:t>
      </w:r>
    </w:p>
    <w:p w14:paraId="6621B9F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CPU scheduler  </w:t>
      </w:r>
    </w:p>
    <w:p w14:paraId="36E7189C" w14:textId="289680A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6318840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E8DAEED" w14:textId="10A27C4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8. A larger cache block size improves which type of locality?  </w:t>
      </w:r>
    </w:p>
    <w:p w14:paraId="5C7C7E4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 </w:t>
      </w:r>
    </w:p>
    <w:p w14:paraId="2F05753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 </w:t>
      </w:r>
    </w:p>
    <w:p w14:paraId="7F6F59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 </w:t>
      </w:r>
    </w:p>
    <w:p w14:paraId="6DD914B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3BFB8412" w14:textId="2617633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p w14:paraId="7EAFE36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B40A5D" w14:textId="11326C5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9. In a 4-way set-associative cache, how many blocks are in each set?  </w:t>
      </w:r>
    </w:p>
    <w:p w14:paraId="61FE55B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  </w:t>
      </w:r>
    </w:p>
    <w:p w14:paraId="752C508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 </w:t>
      </w:r>
    </w:p>
    <w:p w14:paraId="401B656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4  </w:t>
      </w:r>
    </w:p>
    <w:p w14:paraId="760EDA9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Equal to total cache blocks  </w:t>
      </w:r>
    </w:p>
    <w:p w14:paraId="32E4C473" w14:textId="6A45BD5F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</w:t>
      </w:r>
    </w:p>
    <w:p w14:paraId="3FC4FB5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2EB9A12" w14:textId="7C64648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20. Which parameter does NOT affect AMAT?  </w:t>
      </w:r>
    </w:p>
    <w:p w14:paraId="2382470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Hit time  </w:t>
      </w:r>
    </w:p>
    <w:p w14:paraId="57EAE07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Miss rate  </w:t>
      </w:r>
    </w:p>
    <w:p w14:paraId="68B2CDD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lock speed  </w:t>
      </w:r>
    </w:p>
    <w:p w14:paraId="2E8F6DF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iss penalty  </w:t>
      </w:r>
    </w:p>
    <w:p w14:paraId="7C12EDCD" w14:textId="6B799A9A" w:rsidR="002779A5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Answer:</w:t>
      </w:r>
    </w:p>
    <w:sectPr w:rsidR="002779A5" w:rsidRPr="00D3319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B8258" w14:textId="77777777" w:rsidR="000F2997" w:rsidRDefault="000F2997" w:rsidP="00E136AB">
      <w:pPr>
        <w:spacing w:after="0" w:line="240" w:lineRule="auto"/>
      </w:pPr>
      <w:r>
        <w:separator/>
      </w:r>
    </w:p>
  </w:endnote>
  <w:endnote w:type="continuationSeparator" w:id="0">
    <w:p w14:paraId="5505F4C5" w14:textId="77777777" w:rsidR="000F2997" w:rsidRDefault="000F299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5129A" w14:textId="77777777" w:rsidR="000F2997" w:rsidRDefault="000F2997" w:rsidP="00E136AB">
      <w:pPr>
        <w:spacing w:after="0" w:line="240" w:lineRule="auto"/>
      </w:pPr>
      <w:r>
        <w:separator/>
      </w:r>
    </w:p>
  </w:footnote>
  <w:footnote w:type="continuationSeparator" w:id="0">
    <w:p w14:paraId="2BD14274" w14:textId="77777777" w:rsidR="000F2997" w:rsidRDefault="000F299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8FACqEbnotAAAA"/>
  </w:docVars>
  <w:rsids>
    <w:rsidRoot w:val="00AE7A67"/>
    <w:rsid w:val="00074C3B"/>
    <w:rsid w:val="00077081"/>
    <w:rsid w:val="000B1E79"/>
    <w:rsid w:val="000D7A8E"/>
    <w:rsid w:val="000F2997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E2CD4"/>
    <w:rsid w:val="00826DF1"/>
    <w:rsid w:val="00894AB4"/>
    <w:rsid w:val="00927301"/>
    <w:rsid w:val="0095300A"/>
    <w:rsid w:val="00965341"/>
    <w:rsid w:val="009972B6"/>
    <w:rsid w:val="009C0167"/>
    <w:rsid w:val="009E6AE7"/>
    <w:rsid w:val="00A5122B"/>
    <w:rsid w:val="00AA1C11"/>
    <w:rsid w:val="00AE7A67"/>
    <w:rsid w:val="00B00FF6"/>
    <w:rsid w:val="00B13660"/>
    <w:rsid w:val="00B14B3E"/>
    <w:rsid w:val="00B550DB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33190"/>
    <w:rsid w:val="00D52E8F"/>
    <w:rsid w:val="00D778B3"/>
    <w:rsid w:val="00DC45B2"/>
    <w:rsid w:val="00DF10FF"/>
    <w:rsid w:val="00E136AB"/>
    <w:rsid w:val="00E42CDD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1</Words>
  <Characters>2598</Characters>
  <Application>Microsoft Office Word</Application>
  <DocSecurity>0</DocSecurity>
  <Lines>136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3-10T15:13:00Z</cp:lastPrinted>
  <dcterms:created xsi:type="dcterms:W3CDTF">2025-04-22T01:33:00Z</dcterms:created>
  <dcterms:modified xsi:type="dcterms:W3CDTF">2025-04-22T01:34:00Z</dcterms:modified>
</cp:coreProperties>
</file>